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theme/theme1.xml" ContentType="application/vnd.openxmlformats-officedocument.theme+xml"/>
  <Default Extension="xlsx" ContentType="application/vnd.openxmlformats-officedocument.spreadsheetml.sheet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5C04" w:rsidRPr="00173618" w:rsidRDefault="00D15C04" w:rsidP="00173618">
      <w:pPr>
        <w:jc w:val="center"/>
        <w:rPr>
          <w:b/>
          <w:bCs/>
          <w:sz w:val="28"/>
          <w:szCs w:val="36"/>
          <w:u w:val="single"/>
        </w:rPr>
      </w:pPr>
      <w:bookmarkStart w:id="0" w:name="_GoBack"/>
      <w:bookmarkEnd w:id="0"/>
      <w:r w:rsidRPr="00173618">
        <w:rPr>
          <w:b/>
          <w:bCs/>
          <w:sz w:val="28"/>
          <w:szCs w:val="36"/>
          <w:u w:val="single"/>
        </w:rPr>
        <w:t>Attendance checking</w:t>
      </w:r>
      <w:r w:rsidR="00FB5495">
        <w:rPr>
          <w:rFonts w:hint="cs"/>
          <w:b/>
          <w:bCs/>
          <w:sz w:val="28"/>
          <w:szCs w:val="36"/>
          <w:u w:val="single"/>
          <w:cs/>
        </w:rPr>
        <w:t xml:space="preserve"> </w:t>
      </w:r>
      <w:r w:rsidR="00FB5495">
        <w:rPr>
          <w:b/>
          <w:bCs/>
          <w:sz w:val="28"/>
          <w:szCs w:val="36"/>
          <w:u w:val="single"/>
        </w:rPr>
        <w:t>and arrival message</w:t>
      </w:r>
    </w:p>
    <w:p w:rsidR="001A4B9D" w:rsidRDefault="00173618"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-670560</wp:posOffset>
            </wp:positionH>
            <wp:positionV relativeFrom="paragraph">
              <wp:posOffset>189865</wp:posOffset>
            </wp:positionV>
            <wp:extent cx="571500" cy="980440"/>
            <wp:effectExtent l="0" t="0" r="0" b="0"/>
            <wp:wrapNone/>
            <wp:docPr id="1" name="Picture 1" descr="http://cliparts.co/cliparts/8cA/78E/8cA78Ek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iparts.co/cliparts/8cA/78E/8cA78Ekca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15C04">
        <w:tab/>
      </w:r>
    </w:p>
    <w:p w:rsidR="001A4B9D" w:rsidRDefault="00173618"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1077595</wp:posOffset>
            </wp:positionV>
            <wp:extent cx="862381" cy="777240"/>
            <wp:effectExtent l="0" t="0" r="0" b="3810"/>
            <wp:wrapNone/>
            <wp:docPr id="4" name="Picture 4" descr="http://sr.photos3.fotosearch.com/bthumb/UNN/UNN615/u139893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sr.photos3.fotosearch.com/bthumb/UNN/UNN615/u1398939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028" cy="78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Comment: </w:t>
      </w:r>
      <w:r>
        <w:rPr>
          <w:rFonts w:hint="cs"/>
          <w:cs/>
        </w:rPr>
        <w:t>ปัจจุบันถ้า ผปค อยากรู้ว่าขึ้นรถรึยัง ก้จะโทรถามกับตัวนักเรียนเอง หรือกับผู้ขับรถ และผปค ต้องการอยากรู้การขึ้นลง รถของเด็ก และอยากมีสิ่งที่เป็นตัวยืนยันว่าเด็กขึ้นรถจริง</w:t>
      </w:r>
    </w:p>
    <w:p w:rsidR="00173618" w:rsidRDefault="00173618"/>
    <w:p w:rsidR="00173618" w:rsidRDefault="00173618"/>
    <w:p w:rsidR="00173618" w:rsidRDefault="00173618">
      <w:r>
        <w:t xml:space="preserve">Comment: </w:t>
      </w:r>
      <w:r>
        <w:rPr>
          <w:rFonts w:hint="cs"/>
          <w:cs/>
        </w:rPr>
        <w:t>ในฝั่งของคนขับ เด็กมีแค่ไม่เกิน</w:t>
      </w:r>
      <w:r>
        <w:t xml:space="preserve">12 </w:t>
      </w:r>
      <w:r>
        <w:rPr>
          <w:rFonts w:hint="cs"/>
          <w:cs/>
        </w:rPr>
        <w:t>คน สามารถตรวจสอบได้ง่าย และทั่วถึง และมีส่วนน้อยก้เห็นด้วยเกี่ยวกับระบบนี้ เพื่อจะได้แจ้งให้ ผปค ทราบ บางทีเขาต้องการทราบจึงโทรมาถาม หรือให้แจ้งให้ทราบ</w:t>
      </w:r>
    </w:p>
    <w:p w:rsidR="00173618" w:rsidRDefault="00173618"/>
    <w:p w:rsidR="00173618" w:rsidRDefault="0052168D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leftMargin">
              <wp:posOffset>163830</wp:posOffset>
            </wp:positionH>
            <wp:positionV relativeFrom="paragraph">
              <wp:posOffset>127000</wp:posOffset>
            </wp:positionV>
            <wp:extent cx="697865" cy="1021080"/>
            <wp:effectExtent l="0" t="0" r="6985" b="7620"/>
            <wp:wrapNone/>
            <wp:docPr id="3" name="Picture 3" descr="http://thumb7.shutterstock.com/display_pic_with_logo/687307/120120211/stock-vector-student-in-school-uniform-vector-1201202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thumb7.shutterstock.com/display_pic_with_logo/687307/120120211/stock-vector-student-in-school-uniform-vector-1201202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>
                            <a14:imgLayer r:embed="rId8">
                              <a14:imgEffect>
                                <a14:backgroundRemoval t="9929" b="95272" l="10000" r="90000">
                                  <a14:foregroundMark x1="32000" y1="79669" x2="32000" y2="79669"/>
                                  <a14:foregroundMark x1="23111" y1="80851" x2="23111" y2="80851"/>
                                  <a14:foregroundMark x1="34444" y1="56501" x2="20444" y2="49645"/>
                                  <a14:foregroundMark x1="21778" y1="58629" x2="35778" y2="48936"/>
                                  <a14:foregroundMark x1="30667" y1="82979" x2="30667" y2="82979"/>
                                  <a14:foregroundMark x1="21778" y1="78251" x2="21778" y2="78251"/>
                                  <a14:foregroundMark x1="32667" y1="19149" x2="36444" y2="2718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t="8854" r="48854" b="11514"/>
                    <a:stretch/>
                  </pic:blipFill>
                  <pic:spPr bwMode="auto">
                    <a:xfrm>
                      <a:off x="0" y="0"/>
                      <a:ext cx="697865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173618" w:rsidRDefault="00173618"/>
    <w:p w:rsidR="00173618" w:rsidRDefault="00173618" w:rsidP="00173618">
      <w:pPr>
        <w:rPr>
          <w:cs/>
        </w:rPr>
      </w:pPr>
      <w:r>
        <w:t xml:space="preserve">Comment: </w:t>
      </w:r>
      <w:r>
        <w:rPr>
          <w:rFonts w:hint="cs"/>
          <w:cs/>
        </w:rPr>
        <w:t>ต้องการระบบเพราะ ลดความกังวลของพ่อแม่ ผปค ส่วนใหญ่จะโทรแจ้ง ผปค</w:t>
      </w:r>
    </w:p>
    <w:p w:rsidR="00173618" w:rsidRDefault="00173618"/>
    <w:p w:rsidR="00173618" w:rsidRDefault="000A725A">
      <w:r>
        <w:rPr>
          <w:noProof/>
        </w:rPr>
        <w:pict>
          <v:line id="Straight Connector 5" o:spid="_x0000_s1026" style="position:absolute;z-index:251661312;visibility:visible" from="-51pt,21pt" to="510.6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" strokecolor="black [3200]" strokeweight=".5pt">
            <v:stroke joinstyle="miter"/>
          </v:line>
        </w:pict>
      </w:r>
    </w:p>
    <w:p w:rsidR="00173618" w:rsidRDefault="00173618"/>
    <w:p w:rsidR="00173618" w:rsidRPr="0052168D" w:rsidRDefault="0052168D" w:rsidP="0052168D">
      <w:pPr>
        <w:jc w:val="center"/>
        <w:rPr>
          <w:b/>
          <w:bCs/>
          <w:sz w:val="28"/>
          <w:szCs w:val="36"/>
          <w:u w:val="single"/>
        </w:rPr>
      </w:pPr>
      <w:r w:rsidRPr="00173618"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posOffset>-701040</wp:posOffset>
            </wp:positionH>
            <wp:positionV relativeFrom="paragraph">
              <wp:posOffset>354965</wp:posOffset>
            </wp:positionV>
            <wp:extent cx="571500" cy="980440"/>
            <wp:effectExtent l="0" t="0" r="0" b="0"/>
            <wp:wrapNone/>
            <wp:docPr id="8" name="Picture 8" descr="http://cliparts.co/cliparts/8cA/78E/8cA78Ek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iparts.co/cliparts/8cA/78E/8cA78Ekca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2168D">
        <w:rPr>
          <w:b/>
          <w:bCs/>
          <w:sz w:val="28"/>
          <w:szCs w:val="36"/>
          <w:u w:val="single"/>
        </w:rPr>
        <w:t>Speed limit alert system</w:t>
      </w:r>
    </w:p>
    <w:p w:rsidR="0052168D" w:rsidRDefault="0052168D"/>
    <w:p w:rsidR="0052168D" w:rsidRDefault="0052168D" w:rsidP="0052168D">
      <w:pPr>
        <w:rPr>
          <w:cs/>
        </w:rPr>
      </w:pPr>
      <w:r>
        <w:t xml:space="preserve">Comment: </w:t>
      </w:r>
      <w:r>
        <w:rPr>
          <w:rFonts w:hint="cs"/>
          <w:cs/>
        </w:rPr>
        <w:t>ต้องการระบบ</w:t>
      </w:r>
      <w:r>
        <w:t xml:space="preserve"> </w:t>
      </w:r>
      <w:r>
        <w:rPr>
          <w:rFonts w:hint="cs"/>
          <w:cs/>
        </w:rPr>
        <w:t>เพราะเพื่อควบคุมความเร็ว และลดอุบัติเหตุ</w:t>
      </w:r>
    </w:p>
    <w:p w:rsidR="0052168D" w:rsidRDefault="0052168D"/>
    <w:p w:rsidR="0052168D" w:rsidRDefault="0052168D">
      <w:r w:rsidRPr="00173618"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page">
              <wp:posOffset>15240</wp:posOffset>
            </wp:positionH>
            <wp:positionV relativeFrom="paragraph">
              <wp:posOffset>329565</wp:posOffset>
            </wp:positionV>
            <wp:extent cx="862330" cy="777240"/>
            <wp:effectExtent l="0" t="0" r="0" b="3810"/>
            <wp:wrapNone/>
            <wp:docPr id="7" name="Picture 7" descr="http://sr.photos3.fotosearch.com/bthumb/UNN/UNN615/u139893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sr.photos3.fotosearch.com/bthumb/UNN/UNN615/u1398939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33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2168D" w:rsidRDefault="0052168D"/>
    <w:p w:rsidR="0052168D" w:rsidRDefault="0052168D">
      <w:r>
        <w:t xml:space="preserve">Comment: </w:t>
      </w:r>
      <w:r>
        <w:rPr>
          <w:rFonts w:hint="cs"/>
          <w:cs/>
        </w:rPr>
        <w:t>ครึ่งหนึงต้องการเพื่อที่จะเป็นการเตือนตัวเอง และเป็นการช่วยลดอุบัติเหตุ และทำให้ ผปค อุ่นใจได้อีกทางหนึ่ง อีกฝั่งนึงไม่ต้องการเพราะสามารถควบคุมการขับขี่ได้อิสระ ในเวลาไม่มีรถ และประกอบกับระยะทางไกล</w:t>
      </w:r>
    </w:p>
    <w:p w:rsidR="0052168D" w:rsidRDefault="0052168D">
      <w:r w:rsidRPr="00173618"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leftMargin">
              <wp:posOffset>95250</wp:posOffset>
            </wp:positionH>
            <wp:positionV relativeFrom="paragraph">
              <wp:posOffset>301625</wp:posOffset>
            </wp:positionV>
            <wp:extent cx="697865" cy="1021080"/>
            <wp:effectExtent l="0" t="0" r="6985" b="7620"/>
            <wp:wrapNone/>
            <wp:docPr id="6" name="Picture 6" descr="http://thumb7.shutterstock.com/display_pic_with_logo/687307/120120211/stock-vector-student-in-school-uniform-vector-1201202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thumb7.shutterstock.com/display_pic_with_logo/687307/120120211/stock-vector-student-in-school-uniform-vector-1201202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>
                            <a14:imgLayer r:embed="rId8">
                              <a14:imgEffect>
                                <a14:backgroundRemoval t="9929" b="95272" l="10000" r="90000">
                                  <a14:foregroundMark x1="32000" y1="79669" x2="32000" y2="79669"/>
                                  <a14:foregroundMark x1="23111" y1="80851" x2="23111" y2="80851"/>
                                  <a14:foregroundMark x1="34444" y1="56501" x2="20444" y2="49645"/>
                                  <a14:foregroundMark x1="21778" y1="58629" x2="35778" y2="48936"/>
                                  <a14:foregroundMark x1="30667" y1="82979" x2="30667" y2="82979"/>
                                  <a14:foregroundMark x1="21778" y1="78251" x2="21778" y2="78251"/>
                                  <a14:foregroundMark x1="32667" y1="19149" x2="36444" y2="2718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t="8854" r="48854" b="11514"/>
                    <a:stretch/>
                  </pic:blipFill>
                  <pic:spPr bwMode="auto">
                    <a:xfrm>
                      <a:off x="0" y="0"/>
                      <a:ext cx="697865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52168D" w:rsidRDefault="0052168D"/>
    <w:p w:rsidR="0052168D" w:rsidRDefault="0052168D" w:rsidP="0052168D">
      <w:r>
        <w:t xml:space="preserve">Comment: </w:t>
      </w:r>
      <w:r>
        <w:rPr>
          <w:rFonts w:hint="cs"/>
          <w:cs/>
        </w:rPr>
        <w:t>ส่วนมากต้องการระบบ</w:t>
      </w:r>
      <w:r>
        <w:t xml:space="preserve"> </w:t>
      </w:r>
      <w:r>
        <w:rPr>
          <w:rFonts w:hint="cs"/>
          <w:cs/>
        </w:rPr>
        <w:t xml:space="preserve">เพราะลดอุบัติเหตุ บางทีคนขับ ขับเร็วจนน่ากลัว และเสี่ยงต่ออุบัติเหตุมาก </w:t>
      </w:r>
    </w:p>
    <w:p w:rsidR="0052168D" w:rsidRDefault="0052168D" w:rsidP="0052168D">
      <w:pPr>
        <w:rPr>
          <w:cs/>
        </w:rPr>
      </w:pPr>
      <w:r>
        <w:rPr>
          <w:rFonts w:hint="cs"/>
          <w:cs/>
        </w:rPr>
        <w:t>ส่วนน้อยไม่เห็นด้วยเพราะ ขับเร็วก็จะได้ถึงบ้านเร็ว และขับเร็วก็เป็นเรื่องปกติ</w:t>
      </w:r>
    </w:p>
    <w:p w:rsidR="0052168D" w:rsidRPr="00173618" w:rsidRDefault="00657898" w:rsidP="0052168D">
      <w:pPr>
        <w:jc w:val="center"/>
        <w:rPr>
          <w:b/>
          <w:bCs/>
          <w:sz w:val="28"/>
          <w:szCs w:val="36"/>
          <w:u w:val="single"/>
        </w:rPr>
      </w:pPr>
      <w:r>
        <w:rPr>
          <w:b/>
          <w:bCs/>
          <w:sz w:val="28"/>
          <w:szCs w:val="36"/>
          <w:u w:val="single"/>
        </w:rPr>
        <w:lastRenderedPageBreak/>
        <w:t>Tracking System</w:t>
      </w:r>
    </w:p>
    <w:p w:rsidR="0052168D" w:rsidRDefault="0052168D" w:rsidP="0052168D">
      <w:r>
        <w:rPr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posOffset>-670560</wp:posOffset>
            </wp:positionH>
            <wp:positionV relativeFrom="paragraph">
              <wp:posOffset>189865</wp:posOffset>
            </wp:positionV>
            <wp:extent cx="571500" cy="980440"/>
            <wp:effectExtent l="0" t="0" r="0" b="0"/>
            <wp:wrapNone/>
            <wp:docPr id="10" name="Picture 10" descr="http://cliparts.co/cliparts/8cA/78E/8cA78Ek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iparts.co/cliparts/8cA/78E/8cA78Ekca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ab/>
      </w:r>
    </w:p>
    <w:p w:rsidR="0052168D" w:rsidRDefault="0052168D" w:rsidP="0052168D"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1077595</wp:posOffset>
            </wp:positionV>
            <wp:extent cx="862381" cy="777240"/>
            <wp:effectExtent l="0" t="0" r="0" b="3810"/>
            <wp:wrapNone/>
            <wp:docPr id="11" name="Picture 11" descr="http://sr.photos3.fotosearch.com/bthumb/UNN/UNN615/u139893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sr.photos3.fotosearch.com/bthumb/UNN/UNN615/u1398939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028" cy="78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Comment: </w:t>
      </w:r>
      <w:r w:rsidR="00FA4BB3">
        <w:rPr>
          <w:rFonts w:hint="cs"/>
          <w:cs/>
        </w:rPr>
        <w:t>ต้องการ เพราะสะดวกสบาย และระบบเดิมเป็นการโทรถามเด็ก</w:t>
      </w:r>
    </w:p>
    <w:p w:rsidR="0052168D" w:rsidRDefault="0052168D" w:rsidP="0052168D"/>
    <w:p w:rsidR="0052168D" w:rsidRDefault="0052168D" w:rsidP="0052168D"/>
    <w:p w:rsidR="00FA4BB3" w:rsidRPr="00FA4BB3" w:rsidRDefault="00FA4BB3" w:rsidP="0052168D"/>
    <w:p w:rsidR="0052168D" w:rsidRDefault="0052168D" w:rsidP="0052168D">
      <w:r>
        <w:t xml:space="preserve">Comment: </w:t>
      </w:r>
      <w:r w:rsidR="00FA4BB3">
        <w:rPr>
          <w:rFonts w:hint="cs"/>
          <w:cs/>
        </w:rPr>
        <w:t>เห็นด้วยเพราะ ลดความกังวลของผู้ปกครอง</w:t>
      </w:r>
    </w:p>
    <w:p w:rsidR="0052168D" w:rsidRDefault="0052168D" w:rsidP="0052168D"/>
    <w:p w:rsidR="0052168D" w:rsidRDefault="0052168D" w:rsidP="0052168D">
      <w:r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leftMargin">
              <wp:posOffset>163830</wp:posOffset>
            </wp:positionH>
            <wp:positionV relativeFrom="paragraph">
              <wp:posOffset>127000</wp:posOffset>
            </wp:positionV>
            <wp:extent cx="697865" cy="1021080"/>
            <wp:effectExtent l="0" t="0" r="6985" b="7620"/>
            <wp:wrapNone/>
            <wp:docPr id="12" name="Picture 12" descr="http://thumb7.shutterstock.com/display_pic_with_logo/687307/120120211/stock-vector-student-in-school-uniform-vector-1201202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thumb7.shutterstock.com/display_pic_with_logo/687307/120120211/stock-vector-student-in-school-uniform-vector-1201202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>
                            <a14:imgLayer r:embed="rId8">
                              <a14:imgEffect>
                                <a14:backgroundRemoval t="9929" b="95272" l="10000" r="90000">
                                  <a14:foregroundMark x1="32000" y1="79669" x2="32000" y2="79669"/>
                                  <a14:foregroundMark x1="23111" y1="80851" x2="23111" y2="80851"/>
                                  <a14:foregroundMark x1="34444" y1="56501" x2="20444" y2="49645"/>
                                  <a14:foregroundMark x1="21778" y1="58629" x2="35778" y2="48936"/>
                                  <a14:foregroundMark x1="30667" y1="82979" x2="30667" y2="82979"/>
                                  <a14:foregroundMark x1="21778" y1="78251" x2="21778" y2="78251"/>
                                  <a14:foregroundMark x1="32667" y1="19149" x2="36444" y2="2718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t="8854" r="48854" b="11514"/>
                    <a:stretch/>
                  </pic:blipFill>
                  <pic:spPr bwMode="auto">
                    <a:xfrm>
                      <a:off x="0" y="0"/>
                      <a:ext cx="697865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52168D" w:rsidRDefault="0052168D" w:rsidP="0052168D"/>
    <w:p w:rsidR="0052168D" w:rsidRDefault="0052168D" w:rsidP="0052168D">
      <w:pPr>
        <w:rPr>
          <w:cs/>
        </w:rPr>
      </w:pPr>
      <w:r>
        <w:t xml:space="preserve">Comment: </w:t>
      </w:r>
      <w:r>
        <w:rPr>
          <w:rFonts w:hint="cs"/>
          <w:cs/>
        </w:rPr>
        <w:t>ต้องการระบบเพราะ ลดความกังวลของพ่อแม่ ผปค</w:t>
      </w:r>
      <w:r w:rsidR="00FA4BB3">
        <w:rPr>
          <w:rFonts w:hint="cs"/>
          <w:cs/>
        </w:rPr>
        <w:t xml:space="preserve"> ส่วนใหญ่จะโทรบอก</w:t>
      </w:r>
    </w:p>
    <w:p w:rsidR="0052168D" w:rsidRDefault="0052168D" w:rsidP="0052168D"/>
    <w:p w:rsidR="0052168D" w:rsidRDefault="000A725A" w:rsidP="0052168D">
      <w:r>
        <w:rPr>
          <w:noProof/>
        </w:rPr>
        <w:pict>
          <v:line id="Straight Connector 9" o:spid="_x0000_s1028" style="position:absolute;z-index:251670528;visibility:visible" from="-51pt,21pt" to="510.6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" strokecolor="black [3200]" strokeweight=".5pt">
            <v:stroke joinstyle="miter"/>
          </v:line>
        </w:pict>
      </w:r>
    </w:p>
    <w:p w:rsidR="0052168D" w:rsidRDefault="0052168D" w:rsidP="0052168D"/>
    <w:p w:rsidR="0052168D" w:rsidRPr="0052168D" w:rsidRDefault="0052168D" w:rsidP="0052168D">
      <w:pPr>
        <w:jc w:val="center"/>
        <w:rPr>
          <w:b/>
          <w:bCs/>
          <w:sz w:val="28"/>
          <w:szCs w:val="36"/>
          <w:u w:val="single"/>
        </w:rPr>
      </w:pPr>
      <w:r w:rsidRPr="00173618">
        <w:rPr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margin">
              <wp:posOffset>-701040</wp:posOffset>
            </wp:positionH>
            <wp:positionV relativeFrom="paragraph">
              <wp:posOffset>354965</wp:posOffset>
            </wp:positionV>
            <wp:extent cx="571500" cy="980440"/>
            <wp:effectExtent l="0" t="0" r="0" b="0"/>
            <wp:wrapNone/>
            <wp:docPr id="13" name="Picture 13" descr="http://cliparts.co/cliparts/8cA/78E/8cA78Ek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iparts.co/cliparts/8cA/78E/8cA78Ekca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B5495">
        <w:rPr>
          <w:b/>
          <w:bCs/>
          <w:sz w:val="28"/>
          <w:szCs w:val="36"/>
          <w:u w:val="single"/>
        </w:rPr>
        <w:t>Cancel the school bus ride</w:t>
      </w:r>
    </w:p>
    <w:p w:rsidR="0052168D" w:rsidRDefault="0052168D" w:rsidP="0052168D"/>
    <w:p w:rsidR="0052168D" w:rsidRDefault="0052168D" w:rsidP="0052168D">
      <w:pPr>
        <w:rPr>
          <w:cs/>
        </w:rPr>
      </w:pPr>
      <w:r>
        <w:t xml:space="preserve">Comment: </w:t>
      </w:r>
      <w:r>
        <w:rPr>
          <w:rFonts w:hint="cs"/>
          <w:cs/>
        </w:rPr>
        <w:t>ต้องการระบบ</w:t>
      </w:r>
      <w:r>
        <w:t xml:space="preserve"> </w:t>
      </w:r>
      <w:r w:rsidR="00FA4BB3">
        <w:rPr>
          <w:rFonts w:hint="cs"/>
          <w:cs/>
        </w:rPr>
        <w:t>เพราะง่ายต่อการยกเลิก และสะดวกรวดเร็ว เผื่อจะไปรับด้วยตัวเอง หรือมีกรณีพิเศษอย่างเช่น เด็กเลิกค่ำ เด็กไม่สบาย เป็นต้น</w:t>
      </w:r>
    </w:p>
    <w:p w:rsidR="0052168D" w:rsidRDefault="0052168D" w:rsidP="0052168D"/>
    <w:p w:rsidR="0052168D" w:rsidRDefault="0052168D" w:rsidP="0052168D">
      <w:r w:rsidRPr="00173618">
        <w:rPr>
          <w:noProof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page">
              <wp:posOffset>15240</wp:posOffset>
            </wp:positionH>
            <wp:positionV relativeFrom="paragraph">
              <wp:posOffset>169545</wp:posOffset>
            </wp:positionV>
            <wp:extent cx="862330" cy="777240"/>
            <wp:effectExtent l="0" t="0" r="0" b="3810"/>
            <wp:wrapNone/>
            <wp:docPr id="14" name="Picture 14" descr="http://sr.photos3.fotosearch.com/bthumb/UNN/UNN615/u139893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sr.photos3.fotosearch.com/bthumb/UNN/UNN615/u1398939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33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52168D" w:rsidRDefault="0052168D" w:rsidP="0052168D"/>
    <w:p w:rsidR="0052168D" w:rsidRDefault="0052168D" w:rsidP="0052168D">
      <w:r>
        <w:t xml:space="preserve">Comment: </w:t>
      </w:r>
      <w:r w:rsidR="00FA4BB3">
        <w:rPr>
          <w:rFonts w:hint="cs"/>
          <w:cs/>
        </w:rPr>
        <w:t>ค่อนข้างง่ายต่อการติดต่อสื่อสารกับผู้ปกครอง และจะได้ไม่เสียเที่ยวในการไปรับส่ง รวมถึงเวลาออีกด้วย</w:t>
      </w:r>
    </w:p>
    <w:p w:rsidR="0052168D" w:rsidRDefault="0052168D" w:rsidP="0052168D">
      <w:r w:rsidRPr="00173618"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leftMargin">
              <wp:posOffset>95250</wp:posOffset>
            </wp:positionH>
            <wp:positionV relativeFrom="paragraph">
              <wp:posOffset>301625</wp:posOffset>
            </wp:positionV>
            <wp:extent cx="697865" cy="1021080"/>
            <wp:effectExtent l="0" t="0" r="6985" b="7620"/>
            <wp:wrapNone/>
            <wp:docPr id="15" name="Picture 15" descr="http://thumb7.shutterstock.com/display_pic_with_logo/687307/120120211/stock-vector-student-in-school-uniform-vector-1201202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thumb7.shutterstock.com/display_pic_with_logo/687307/120120211/stock-vector-student-in-school-uniform-vector-1201202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>
                            <a14:imgLayer r:embed="rId8">
                              <a14:imgEffect>
                                <a14:backgroundRemoval t="9929" b="95272" l="10000" r="90000">
                                  <a14:foregroundMark x1="32000" y1="79669" x2="32000" y2="79669"/>
                                  <a14:foregroundMark x1="23111" y1="80851" x2="23111" y2="80851"/>
                                  <a14:foregroundMark x1="34444" y1="56501" x2="20444" y2="49645"/>
                                  <a14:foregroundMark x1="21778" y1="58629" x2="35778" y2="48936"/>
                                  <a14:foregroundMark x1="30667" y1="82979" x2="30667" y2="82979"/>
                                  <a14:foregroundMark x1="21778" y1="78251" x2="21778" y2="78251"/>
                                  <a14:foregroundMark x1="32667" y1="19149" x2="36444" y2="2718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t="8854" r="48854" b="11514"/>
                    <a:stretch/>
                  </pic:blipFill>
                  <pic:spPr bwMode="auto">
                    <a:xfrm>
                      <a:off x="0" y="0"/>
                      <a:ext cx="697865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52168D" w:rsidRDefault="0052168D" w:rsidP="0052168D"/>
    <w:p w:rsidR="00FB5495" w:rsidRDefault="0052168D" w:rsidP="00FA4BB3">
      <w:r>
        <w:t xml:space="preserve">Comment: </w:t>
      </w:r>
      <w:r w:rsidR="00FA4BB3">
        <w:rPr>
          <w:rFonts w:hint="cs"/>
          <w:cs/>
        </w:rPr>
        <w:t>มากกว่าเห็นด้วยกับระบบเพราะการที่จะยกเลิกเที่ยวรถจะต้องแจ้ง ผปค ก่อนแล้วให้ท่านอนุญาต และเป็นผู้ยืนยันในการยกเลิกอีกครั้ง ส่วนน้อยไม่เห็นด้วยเพราะก็แค่โทรไปแจ้งก็ได้</w:t>
      </w:r>
    </w:p>
    <w:p w:rsidR="00FA4BB3" w:rsidRDefault="00FA4BB3" w:rsidP="00FA4BB3"/>
    <w:p w:rsidR="00FB5495" w:rsidRPr="00173618" w:rsidRDefault="006704E4" w:rsidP="00FB5495">
      <w:pPr>
        <w:jc w:val="center"/>
        <w:rPr>
          <w:b/>
          <w:bCs/>
          <w:sz w:val="28"/>
          <w:szCs w:val="36"/>
          <w:u w:val="single"/>
        </w:rPr>
      </w:pPr>
      <w:r>
        <w:rPr>
          <w:b/>
          <w:bCs/>
          <w:sz w:val="28"/>
          <w:szCs w:val="36"/>
          <w:u w:val="single"/>
        </w:rPr>
        <w:lastRenderedPageBreak/>
        <w:t>Monthly fee notify message</w:t>
      </w:r>
    </w:p>
    <w:p w:rsidR="00FB5495" w:rsidRDefault="00FB5495" w:rsidP="00FB5495">
      <w:pPr>
        <w:rPr>
          <w:cs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margin">
              <wp:posOffset>-670560</wp:posOffset>
            </wp:positionH>
            <wp:positionV relativeFrom="paragraph">
              <wp:posOffset>189865</wp:posOffset>
            </wp:positionV>
            <wp:extent cx="571500" cy="980440"/>
            <wp:effectExtent l="0" t="0" r="0" b="0"/>
            <wp:wrapNone/>
            <wp:docPr id="17" name="Picture 17" descr="http://cliparts.co/cliparts/8cA/78E/8cA78Ekc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iparts.co/cliparts/8cA/78E/8cA78Ekca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ab/>
      </w:r>
    </w:p>
    <w:p w:rsidR="00FB5495" w:rsidRDefault="00FB5495" w:rsidP="00FB5495">
      <w:r>
        <w:rPr>
          <w:noProof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1077595</wp:posOffset>
            </wp:positionV>
            <wp:extent cx="862381" cy="777240"/>
            <wp:effectExtent l="0" t="0" r="0" b="3810"/>
            <wp:wrapNone/>
            <wp:docPr id="18" name="Picture 18" descr="http://sr.photos3.fotosearch.com/bthumb/UNN/UNN615/u139893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sr.photos3.fotosearch.com/bthumb/UNN/UNN615/u13989399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028" cy="78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Comment: </w:t>
      </w:r>
      <w:r w:rsidR="00D660DC">
        <w:rPr>
          <w:rFonts w:hint="cs"/>
          <w:cs/>
        </w:rPr>
        <w:t>เห็นด้วยปานกลาง เพราะถือเป็นการเตือนอีกทาง</w:t>
      </w:r>
    </w:p>
    <w:p w:rsidR="00FB5495" w:rsidRDefault="00FB5495" w:rsidP="00FB5495"/>
    <w:p w:rsidR="00FB5495" w:rsidRDefault="00FB5495" w:rsidP="00FB5495"/>
    <w:p w:rsidR="00FB5495" w:rsidRDefault="00FB5495" w:rsidP="00FB5495">
      <w:r>
        <w:t xml:space="preserve">Comment: </w:t>
      </w:r>
      <w:r w:rsidR="00D660DC">
        <w:rPr>
          <w:rFonts w:hint="cs"/>
          <w:cs/>
        </w:rPr>
        <w:t>ไม่เห็นด้วยอย่างมากเพราะ ระบบเก่าที่ทำดีอยู่แล้ว เพียงฝากซองขาวให้กับเด็ก แล้วเด็กจะส่งต่อแล้ว ผปค จะทราบได้ทันทีถึงกำหนด และได้รับอย่างรวดเร็ว และง่าย</w:t>
      </w:r>
    </w:p>
    <w:p w:rsidR="00FB5495" w:rsidRDefault="00FB5495" w:rsidP="00FB5495"/>
    <w:p w:rsidR="00FB5495" w:rsidRDefault="00FB5495" w:rsidP="00FB5495">
      <w:r>
        <w:rPr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leftMargin">
              <wp:posOffset>163830</wp:posOffset>
            </wp:positionH>
            <wp:positionV relativeFrom="paragraph">
              <wp:posOffset>127000</wp:posOffset>
            </wp:positionV>
            <wp:extent cx="697865" cy="1021080"/>
            <wp:effectExtent l="0" t="0" r="6985" b="7620"/>
            <wp:wrapNone/>
            <wp:docPr id="19" name="Picture 19" descr="http://thumb7.shutterstock.com/display_pic_with_logo/687307/120120211/stock-vector-student-in-school-uniform-vector-1201202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thumb7.shutterstock.com/display_pic_with_logo/687307/120120211/stock-vector-student-in-school-uniform-vector-12012021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>
                            <a14:imgLayer r:embed="rId8">
                              <a14:imgEffect>
                                <a14:backgroundRemoval t="9929" b="95272" l="10000" r="90000">
                                  <a14:foregroundMark x1="32000" y1="79669" x2="32000" y2="79669"/>
                                  <a14:foregroundMark x1="23111" y1="80851" x2="23111" y2="80851"/>
                                  <a14:foregroundMark x1="34444" y1="56501" x2="20444" y2="49645"/>
                                  <a14:foregroundMark x1="21778" y1="58629" x2="35778" y2="48936"/>
                                  <a14:foregroundMark x1="30667" y1="82979" x2="30667" y2="82979"/>
                                  <a14:foregroundMark x1="21778" y1="78251" x2="21778" y2="78251"/>
                                  <a14:foregroundMark x1="32667" y1="19149" x2="36444" y2="2718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 t="8854" r="48854" b="11514"/>
                    <a:stretch/>
                  </pic:blipFill>
                  <pic:spPr bwMode="auto">
                    <a:xfrm>
                      <a:off x="0" y="0"/>
                      <a:ext cx="697865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FB5495" w:rsidRDefault="00FB5495" w:rsidP="00FB5495"/>
    <w:p w:rsidR="00FB5495" w:rsidRDefault="00FB5495" w:rsidP="00FB5495">
      <w:pPr>
        <w:rPr>
          <w:cs/>
        </w:rPr>
      </w:pPr>
      <w:r>
        <w:t xml:space="preserve">Comment: </w:t>
      </w:r>
      <w:r w:rsidR="00D660DC">
        <w:rPr>
          <w:rFonts w:hint="cs"/>
          <w:cs/>
        </w:rPr>
        <w:t>เฉยๆ ระบบเก่าก็ไม่มีปัญหา ง่ายดี</w:t>
      </w:r>
    </w:p>
    <w:p w:rsidR="00FB5495" w:rsidRDefault="00FB5495" w:rsidP="00FB5495"/>
    <w:p w:rsidR="00FB5495" w:rsidRDefault="000A725A" w:rsidP="00FB5495">
      <w:r>
        <w:rPr>
          <w:noProof/>
        </w:rPr>
        <w:pict>
          <v:line id="Straight Connector 16" o:spid="_x0000_s1027" style="position:absolute;z-index:251678720;visibility:visible" from="-51pt,21pt" to="510.6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" strokecolor="black [3200]" strokeweight=".5pt">
            <v:stroke joinstyle="miter"/>
          </v:line>
        </w:pict>
      </w:r>
    </w:p>
    <w:p w:rsidR="00FB5495" w:rsidRDefault="00FB5495" w:rsidP="00FB5495"/>
    <w:p w:rsidR="00FA4BB3" w:rsidRPr="00D660DC" w:rsidRDefault="00D660DC" w:rsidP="00D660DC">
      <w:pPr>
        <w:jc w:val="center"/>
        <w:rPr>
          <w:b/>
          <w:bCs/>
          <w:sz w:val="28"/>
          <w:szCs w:val="36"/>
          <w:u w:val="single"/>
        </w:rPr>
      </w:pPr>
      <w:r w:rsidRPr="00D660DC">
        <w:rPr>
          <w:rFonts w:hint="cs"/>
          <w:b/>
          <w:bCs/>
          <w:sz w:val="28"/>
          <w:szCs w:val="36"/>
          <w:u w:val="single"/>
          <w:cs/>
        </w:rPr>
        <w:t>สรุป</w:t>
      </w:r>
    </w:p>
    <w:p w:rsidR="00D660DC" w:rsidRDefault="00D660DC" w:rsidP="00FB5495">
      <w:r>
        <w:t xml:space="preserve">90 </w:t>
      </w:r>
      <w:r>
        <w:rPr>
          <w:rFonts w:hint="cs"/>
          <w:cs/>
        </w:rPr>
        <w:t xml:space="preserve">คน </w:t>
      </w:r>
      <w:r>
        <w:rPr>
          <w:rFonts w:hint="cs"/>
          <w:cs/>
        </w:rPr>
        <w:tab/>
      </w:r>
    </w:p>
    <w:p w:rsidR="00D660DC" w:rsidRDefault="00D660DC" w:rsidP="00FB5495">
      <w:r>
        <w:rPr>
          <w:noProof/>
        </w:rPr>
        <w:drawing>
          <wp:inline distT="0" distB="0" distL="0" distR="0">
            <wp:extent cx="1564640" cy="1173480"/>
            <wp:effectExtent l="0" t="0" r="0" b="7620"/>
            <wp:docPr id="23" name="Picture 23" descr="http://cdn2.ubergizmo.com/wp-content/uploads/2015/04/backup-androi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cdn2.ubergizmo.com/wp-content/uploads/2015/04/backup-android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464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78 </w:t>
      </w:r>
      <w:r>
        <w:rPr>
          <w:rFonts w:hint="cs"/>
          <w:cs/>
        </w:rPr>
        <w:t>เปอร์เซน ใช้เพื่อการรอ</w:t>
      </w:r>
      <w:r>
        <w:t xml:space="preserve"> 67 </w:t>
      </w:r>
      <w:r>
        <w:rPr>
          <w:rFonts w:hint="cs"/>
          <w:cs/>
        </w:rPr>
        <w:t xml:space="preserve">เปอร์เซน มีอินเตอร์เน็ต </w:t>
      </w:r>
      <w:r>
        <w:t xml:space="preserve">84 </w:t>
      </w:r>
      <w:r>
        <w:rPr>
          <w:rFonts w:hint="cs"/>
          <w:cs/>
        </w:rPr>
        <w:t xml:space="preserve">เปอร์เซน มีจีพีเอส </w:t>
      </w:r>
      <w:r>
        <w:t xml:space="preserve">92 </w:t>
      </w:r>
      <w:r>
        <w:rPr>
          <w:rFonts w:hint="cs"/>
          <w:cs/>
        </w:rPr>
        <w:t>เปอร์เซน</w:t>
      </w:r>
    </w:p>
    <w:p w:rsidR="00D660DC" w:rsidRDefault="00D660DC" w:rsidP="00FB5495">
      <w:pPr>
        <w:rPr>
          <w:cs/>
        </w:rPr>
      </w:pPr>
      <w:r>
        <w:rPr>
          <w:rFonts w:hint="cs"/>
          <w:cs/>
        </w:rPr>
        <w:t xml:space="preserve">มีการใช้งานมากกว่า </w:t>
      </w:r>
      <w:r>
        <w:t>2</w:t>
      </w:r>
      <w:r>
        <w:rPr>
          <w:rFonts w:hint="cs"/>
          <w:cs/>
        </w:rPr>
        <w:t xml:space="preserve"> ชั่วโมง </w:t>
      </w:r>
      <w:r>
        <w:t xml:space="preserve">71 </w:t>
      </w:r>
      <w:r>
        <w:rPr>
          <w:rFonts w:hint="cs"/>
          <w:cs/>
        </w:rPr>
        <w:t>เปอร์เซน</w:t>
      </w:r>
    </w:p>
    <w:p w:rsidR="00D660DC" w:rsidRDefault="00D660DC" w:rsidP="00FB5495">
      <w:r>
        <w:rPr>
          <w:rFonts w:hint="cs"/>
          <w:cs/>
        </w:rPr>
        <w:t xml:space="preserve">ใช้เวลาในการเดินทาง น้อยกว่า </w:t>
      </w:r>
      <w:r>
        <w:t>30</w:t>
      </w:r>
      <w:r>
        <w:rPr>
          <w:rFonts w:hint="cs"/>
          <w:cs/>
        </w:rPr>
        <w:t xml:space="preserve"> นาที </w:t>
      </w:r>
      <w:r>
        <w:t xml:space="preserve">53 </w:t>
      </w:r>
      <w:r>
        <w:rPr>
          <w:rFonts w:hint="cs"/>
          <w:cs/>
        </w:rPr>
        <w:t>เปอร์เซน</w:t>
      </w:r>
    </w:p>
    <w:p w:rsidR="00D660DC" w:rsidRDefault="00D660DC" w:rsidP="00FB5495">
      <w:r>
        <w:rPr>
          <w:rFonts w:hint="cs"/>
          <w:cs/>
        </w:rPr>
        <w:t xml:space="preserve">น้อยกว่า </w:t>
      </w:r>
      <w:r>
        <w:t>20</w:t>
      </w:r>
      <w:r>
        <w:rPr>
          <w:rFonts w:hint="cs"/>
          <w:cs/>
        </w:rPr>
        <w:t xml:space="preserve">กม. </w:t>
      </w:r>
      <w:r>
        <w:t xml:space="preserve">42 </w:t>
      </w:r>
      <w:r>
        <w:rPr>
          <w:rFonts w:hint="cs"/>
          <w:cs/>
        </w:rPr>
        <w:t>เปอร์เซน</w:t>
      </w:r>
    </w:p>
    <w:p w:rsidR="00184DA7" w:rsidRDefault="00184DA7" w:rsidP="00FB5495"/>
    <w:p w:rsidR="00184DA7" w:rsidRDefault="00184DA7">
      <w:pPr>
        <w:sectPr w:rsidR="00184DA7" w:rsidSect="000A725A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184DA7" w:rsidRDefault="00C004CB" w:rsidP="00184DA7">
      <w:pPr>
        <w:jc w:val="center"/>
        <w:rPr>
          <w:rFonts w:ascii="Bauhaus 93" w:hAnsi="Bauhaus 93"/>
          <w:b/>
          <w:bCs/>
          <w:sz w:val="32"/>
          <w:szCs w:val="40"/>
        </w:rPr>
      </w:pPr>
      <w:r>
        <w:rPr>
          <w:rFonts w:ascii="Bauhaus 93" w:hAnsi="Bauhaus 93"/>
          <w:b/>
          <w:bCs/>
          <w:noProof/>
          <w:sz w:val="32"/>
          <w:szCs w:val="40"/>
        </w:rPr>
        <w:lastRenderedPageBreak/>
        <w:drawing>
          <wp:anchor distT="0" distB="0" distL="114300" distR="114300" simplePos="0" relativeHeight="251679744" behindDoc="1" locked="0" layoutInCell="1" allowOverlap="1">
            <wp:simplePos x="0" y="0"/>
            <wp:positionH relativeFrom="column">
              <wp:posOffset>7873087</wp:posOffset>
            </wp:positionH>
            <wp:positionV relativeFrom="paragraph">
              <wp:posOffset>223813</wp:posOffset>
            </wp:positionV>
            <wp:extent cx="762248" cy="487975"/>
            <wp:effectExtent l="38100" t="38100" r="18802" b="26375"/>
            <wp:wrapNone/>
            <wp:docPr id="9" name="Picture 1" descr="H:\Senior Project\Presentation\Pic\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Senior Project\Presentation\Pic\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14509" t="49032" r="13944" b="5431"/>
                    <a:stretch>
                      <a:fillRect/>
                    </a:stretch>
                  </pic:blipFill>
                  <pic:spPr bwMode="auto">
                    <a:xfrm rot="21277386">
                      <a:off x="0" y="0"/>
                      <a:ext cx="762248" cy="487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84DA7" w:rsidRPr="00184DA7">
        <w:rPr>
          <w:rFonts w:ascii="Bauhaus 93" w:hAnsi="Bauhaus 93"/>
          <w:b/>
          <w:bCs/>
          <w:sz w:val="32"/>
          <w:szCs w:val="40"/>
        </w:rPr>
        <w:t>School Bus Tracking and Attendance Checking Appication Survey Report</w:t>
      </w:r>
    </w:p>
    <w:p w:rsidR="00184DA7" w:rsidRDefault="00184DA7" w:rsidP="00184DA7">
      <w:pPr>
        <w:rPr>
          <w:rFonts w:ascii="Berlin Sans FB Demi" w:hAnsi="Berlin Sans FB Demi"/>
        </w:rPr>
      </w:pPr>
      <w:r w:rsidRPr="00184DA7">
        <w:rPr>
          <w:rFonts w:ascii="Berlin Sans FB Demi" w:hAnsi="Berlin Sans FB Demi"/>
        </w:rPr>
        <w:t xml:space="preserve">Objective: </w:t>
      </w:r>
      <w:r>
        <w:rPr>
          <w:rFonts w:ascii="Berlin Sans FB Demi" w:hAnsi="Berlin Sans FB Demi"/>
        </w:rPr>
        <w:tab/>
        <w:t>For gathering the requirement from the stackholder of school bus system.</w:t>
      </w:r>
    </w:p>
    <w:p w:rsidR="00184DA7" w:rsidRDefault="00184DA7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</w:r>
      <w:r>
        <w:rPr>
          <w:rFonts w:ascii="Berlin Sans FB Demi" w:hAnsi="Berlin Sans FB Demi"/>
        </w:rPr>
        <w:tab/>
        <w:t>For doing the project be efficiency and meet the user requirement and the stackholder of school bus system.</w:t>
      </w:r>
    </w:p>
    <w:p w:rsidR="00C004CB" w:rsidRDefault="00184DA7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  <w:noProof/>
        </w:rPr>
        <w:drawing>
          <wp:inline distT="0" distB="0" distL="0" distR="0">
            <wp:extent cx="2754251" cy="2327563"/>
            <wp:effectExtent l="19050" t="0" r="27049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>
        <w:rPr>
          <w:rFonts w:ascii="Berlin Sans FB Demi" w:hAnsi="Berlin Sans FB Demi"/>
          <w:noProof/>
        </w:rPr>
        <w:drawing>
          <wp:inline distT="0" distB="0" distL="0" distR="0">
            <wp:extent cx="2421329" cy="2321626"/>
            <wp:effectExtent l="19050" t="0" r="17071" b="2474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="00C004CB">
        <w:rPr>
          <w:rFonts w:ascii="Berlin Sans FB Demi" w:hAnsi="Berlin Sans FB Demi"/>
        </w:rPr>
        <w:t xml:space="preserve"> </w:t>
      </w: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483C57" w:rsidRDefault="00483C57" w:rsidP="00184DA7">
      <w:pPr>
        <w:rPr>
          <w:rFonts w:ascii="Berlin Sans FB Demi" w:hAnsi="Berlin Sans FB Demi"/>
        </w:rPr>
      </w:pP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lastRenderedPageBreak/>
        <w:t>Function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Registration system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QR Attendance checking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Speed limit alert system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Tracking system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Cancel school bus ride system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Notifying system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Inform the montly fee system</w:t>
      </w:r>
    </w:p>
    <w:p w:rsidR="00A14039" w:rsidRDefault="00A14039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ab/>
        <w:t>Overall</w:t>
      </w:r>
    </w:p>
    <w:p w:rsidR="00184DA7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Android iOS Windows Other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For waiting, Biz, study,Entertainment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Proper school bus speed 60km/hr.,80, 90, 100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Travel time 30,30-60,60+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Travel distance 20,20-50,51-80,80+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Internet connection: yes,no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GPS: yes,no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Mobile usage time: 1,1-2,2+,3+</w:t>
      </w:r>
    </w:p>
    <w:p w:rsidR="00C004CB" w:rsidRDefault="00C004CB" w:rsidP="00184DA7">
      <w:pPr>
        <w:rPr>
          <w:rFonts w:ascii="Berlin Sans FB Demi" w:hAnsi="Berlin Sans FB Demi"/>
        </w:rPr>
      </w:pPr>
      <w:r>
        <w:rPr>
          <w:rFonts w:ascii="Berlin Sans FB Demi" w:hAnsi="Berlin Sans FB Demi"/>
        </w:rPr>
        <w:t>Comment</w:t>
      </w:r>
    </w:p>
    <w:p w:rsidR="00C004CB" w:rsidRDefault="00C004CB" w:rsidP="00184DA7">
      <w:pPr>
        <w:rPr>
          <w:rFonts w:ascii="Berlin Sans FB Demi" w:hAnsi="Berlin Sans FB Demi"/>
        </w:rPr>
      </w:pPr>
    </w:p>
    <w:p w:rsidR="00C004CB" w:rsidRPr="00184DA7" w:rsidRDefault="00C004CB" w:rsidP="00184DA7">
      <w:pPr>
        <w:rPr>
          <w:rFonts w:ascii="Berlin Sans FB Demi" w:hAnsi="Berlin Sans FB Demi"/>
          <w:cs/>
        </w:rPr>
      </w:pPr>
    </w:p>
    <w:sectPr w:rsidR="00C004CB" w:rsidRPr="00184DA7" w:rsidSect="00184DA7">
      <w:pgSz w:w="15840" w:h="12240" w:orient="landscape"/>
      <w:pgMar w:top="568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efaultTabStop w:val="720"/>
  <w:drawingGridHorizontalSpacing w:val="110"/>
  <w:displayHorizontalDrawingGridEvery w:val="2"/>
  <w:characterSpacingControl w:val="doNotCompress"/>
  <w:compat>
    <w:applyBreakingRules/>
  </w:compat>
  <w:docVars>
    <w:docVar w:name="__Grammarly_42____i" w:val="H4sIAAAAAAAEAKtWckksSQxILCpxzi/NK1GyMqwFAAEhoTITAAAA"/>
    <w:docVar w:name="__Grammarly_42___1" w:val="H4sIAAAAAAAEAKtWcslP9kxRslIyNDawMDK2NDE3MzQxNbc0NDdX0lEKTi0uzszPAykwqQUAReyxtywAAAA="/>
  </w:docVars>
  <w:rsids>
    <w:rsidRoot w:val="00D15C04"/>
    <w:rsid w:val="000A725A"/>
    <w:rsid w:val="00173618"/>
    <w:rsid w:val="00184DA7"/>
    <w:rsid w:val="001A4B9D"/>
    <w:rsid w:val="002C1D66"/>
    <w:rsid w:val="00483C57"/>
    <w:rsid w:val="0052168D"/>
    <w:rsid w:val="00535436"/>
    <w:rsid w:val="00657898"/>
    <w:rsid w:val="006704E4"/>
    <w:rsid w:val="00A14039"/>
    <w:rsid w:val="00AA4A7F"/>
    <w:rsid w:val="00C004CB"/>
    <w:rsid w:val="00C2096D"/>
    <w:rsid w:val="00D15C04"/>
    <w:rsid w:val="00D660DC"/>
    <w:rsid w:val="00EE5AE7"/>
    <w:rsid w:val="00FA4BB3"/>
    <w:rsid w:val="00FB54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72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4B9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DA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DA7"/>
    <w:rPr>
      <w:rFonts w:ascii="Tahoma" w:hAnsi="Tahoma" w:cs="Angsana New"/>
      <w:sz w:val="16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hart" Target="charts/chart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chart" Target="charts/chart1.xml"/><Relationship Id="rId5" Type="http://schemas.openxmlformats.org/officeDocument/2006/relationships/image" Target="media/image1.jpe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___Microsoft_Office_Excel1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________Microsoft_Office_Excel2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lang val="en-US"/>
  <c:style val="26"/>
  <c:chart>
    <c:title/>
    <c:plotArea>
      <c:layout/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ex</c:v>
                </c:pt>
              </c:strCache>
            </c:strRef>
          </c:tx>
          <c:dLbls>
            <c:showPercent val="1"/>
            <c:showLeaderLines val="1"/>
          </c:dLbls>
          <c:cat>
            <c:strRef>
              <c:f>Sheet1!$A$2:$A$3</c:f>
              <c:strCache>
                <c:ptCount val="2"/>
                <c:pt idx="0">
                  <c:v>Female</c:v>
                </c:pt>
                <c:pt idx="1">
                  <c:v>Male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6.2</c:v>
                </c:pt>
                <c:pt idx="1">
                  <c:v>3.8</c:v>
                </c:pt>
              </c:numCache>
            </c:numRef>
          </c:val>
        </c:ser>
        <c:dLbls>
          <c:showPercent val="1"/>
        </c:dLbls>
        <c:firstSliceAng val="0"/>
        <c:holeSize val="50"/>
      </c:doughnutChart>
    </c:plotArea>
    <c:legend>
      <c:legendPos val="r"/>
    </c:legend>
    <c:plotVisOnly val="1"/>
  </c:chart>
  <c:externalData r:id="rId1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style val="26"/>
  <c:chart>
    <c:title/>
    <c:plotArea>
      <c:layout/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ind</c:v>
                </c:pt>
              </c:strCache>
            </c:strRef>
          </c:tx>
          <c:dLbls>
            <c:showCatName val="1"/>
            <c:showLeaderLines val="1"/>
          </c:dLbls>
          <c:cat>
            <c:strRef>
              <c:f>Sheet1!$A$2:$A$5</c:f>
              <c:strCache>
                <c:ptCount val="4"/>
                <c:pt idx="0">
                  <c:v>Schoolbus driver</c:v>
                </c:pt>
                <c:pt idx="1">
                  <c:v>Parent</c:v>
                </c:pt>
                <c:pt idx="2">
                  <c:v>Student</c:v>
                </c:pt>
                <c:pt idx="3">
                  <c:v>the public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50</c:v>
                </c:pt>
                <c:pt idx="1">
                  <c:v>50</c:v>
                </c:pt>
                <c:pt idx="2">
                  <c:v>50</c:v>
                </c:pt>
                <c:pt idx="3">
                  <c:v>50</c:v>
                </c:pt>
              </c:numCache>
            </c:numRef>
          </c:val>
        </c:ser>
        <c:dLbls>
          <c:showCatName val="1"/>
        </c:dLbls>
        <c:firstSliceAng val="0"/>
        <c:holeSize val="50"/>
      </c:doughnutChart>
    </c:plotArea>
    <c:plotVisOnly val="1"/>
  </c:chart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ECF9DF-A4F1-4961-9057-A1BE7F0C1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1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TTIPONG TADANG</dc:creator>
  <cp:keywords/>
  <dc:description/>
  <cp:lastModifiedBy>OzoneNet</cp:lastModifiedBy>
  <cp:revision>10</cp:revision>
  <cp:lastPrinted>2015-07-28T13:52:00Z</cp:lastPrinted>
  <dcterms:created xsi:type="dcterms:W3CDTF">2015-07-26T14:32:00Z</dcterms:created>
  <dcterms:modified xsi:type="dcterms:W3CDTF">2015-08-07T09:40:00Z</dcterms:modified>
</cp:coreProperties>
</file>